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K9_1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The water from local wells or pumps comes from the waterbasin or water table in the Tapir Mountain Nature Reserve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on't Know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7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8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7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9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9% (6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1% (5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% (645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2T19:47:18Z</dcterms:created>
  <dcterms:modified xsi:type="dcterms:W3CDTF">2023-12-12T19:4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